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7D5C5972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1363FD">
        <w:rPr>
          <w:rFonts w:ascii="Gotham Black" w:hAnsi="Gotham Black"/>
        </w:rPr>
        <w:t>October 2,</w:t>
      </w:r>
      <w:r w:rsidR="00BE0279">
        <w:rPr>
          <w:rFonts w:ascii="Gotham Black" w:hAnsi="Gotham Black"/>
        </w:rPr>
        <w:t xml:space="preserve">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336"/>
        <w:gridCol w:w="1350"/>
      </w:tblGrid>
      <w:tr w:rsidR="007E4372" w:rsidRPr="007E4372" w14:paraId="4691B42A" w14:textId="77777777" w:rsidTr="005B2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35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336" w:type="dxa"/>
          </w:tcPr>
          <w:p w14:paraId="4DBF6F37" w14:textId="7518983C" w:rsidR="00E03911" w:rsidRPr="005A2AFD" w:rsidRDefault="001363FD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 xml:space="preserve">Haney </w:t>
            </w:r>
            <w:r w:rsidR="005F677C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35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336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357" w:type="dxa"/>
          </w:tcPr>
          <w:p w14:paraId="10BA90AC" w14:textId="07325321" w:rsidR="00983E6E" w:rsidRPr="00983E6E" w:rsidRDefault="00E03911" w:rsidP="00983E6E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336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10A1E526" w14:textId="663B8A4F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59A39079" w14:textId="638EECC3" w:rsidR="00296064" w:rsidRPr="00B57578" w:rsidRDefault="001363FD" w:rsidP="00B57578">
            <w:pPr>
              <w:pStyle w:val="ListParagraph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 xml:space="preserve">Grants Oversight Committee 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E79C2DB" w14:textId="0585B4B0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74364CA6" w14:textId="77777777" w:rsidR="00D516B2" w:rsidRDefault="00983E6E" w:rsidP="00296064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Staff Development </w:t>
            </w:r>
          </w:p>
          <w:p w14:paraId="1736332D" w14:textId="4114B73B" w:rsidR="00783348" w:rsidRPr="00296064" w:rsidRDefault="00783348" w:rsidP="00296064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PAA</w:t>
            </w:r>
          </w:p>
        </w:tc>
        <w:tc>
          <w:tcPr>
            <w:tcW w:w="1336" w:type="dxa"/>
          </w:tcPr>
          <w:p w14:paraId="6A1A7939" w14:textId="40970F30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3441A58" w14:textId="12D946F0" w:rsidR="005B2C5D" w:rsidRDefault="001363F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attisti</w:t>
            </w:r>
          </w:p>
          <w:p w14:paraId="3C678345" w14:textId="75E40668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B87AC21" w14:textId="77777777" w:rsidR="00296064" w:rsidRDefault="00296064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7E1B6C1" w14:textId="33F558C1" w:rsidR="00D516B2" w:rsidRDefault="00983E6E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1556087D" w14:textId="4BCDC00F" w:rsidR="00D516B2" w:rsidRPr="00933E47" w:rsidRDefault="00783348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</w:tc>
        <w:tc>
          <w:tcPr>
            <w:tcW w:w="1350" w:type="dxa"/>
          </w:tcPr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35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2AFD1A6" w14:textId="5443DEB3" w:rsidR="00296064" w:rsidRDefault="00296064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ookstore Discussion UGS Site Coordinator</w:t>
            </w:r>
          </w:p>
          <w:p w14:paraId="63FCC793" w14:textId="49C1F37E" w:rsidR="00983E6E" w:rsidRDefault="00983E6E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ILOs</w:t>
            </w:r>
          </w:p>
          <w:p w14:paraId="1055BE31" w14:textId="77777777" w:rsidR="009115FE" w:rsidRDefault="001363FD" w:rsidP="001363F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afety &amp; Security Update</w:t>
            </w:r>
          </w:p>
          <w:p w14:paraId="118D0373" w14:textId="7C8469D9" w:rsidR="0003572D" w:rsidRPr="007B1073" w:rsidRDefault="0003572D" w:rsidP="001363F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TE vs CE</w:t>
            </w:r>
          </w:p>
        </w:tc>
        <w:tc>
          <w:tcPr>
            <w:tcW w:w="1336" w:type="dxa"/>
          </w:tcPr>
          <w:p w14:paraId="30AE8C77" w14:textId="41B66A23" w:rsidR="00296064" w:rsidRDefault="00296064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BB74022" w14:textId="5F1F3D52" w:rsidR="00296064" w:rsidRDefault="00296064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amirez</w:t>
            </w:r>
          </w:p>
          <w:p w14:paraId="0FC06DDE" w14:textId="4DB7CA00" w:rsidR="00983E6E" w:rsidRDefault="00983E6E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A8B991A" w14:textId="77777777" w:rsidR="00296064" w:rsidRDefault="001363F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Anderson </w:t>
            </w:r>
          </w:p>
          <w:p w14:paraId="69CA1BE8" w14:textId="05D28523" w:rsidR="0003572D" w:rsidRPr="00933E47" w:rsidRDefault="0003572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aird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35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336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357" w:type="dxa"/>
          </w:tcPr>
          <w:p w14:paraId="4BD317D3" w14:textId="5608CD82" w:rsidR="00087BD9" w:rsidRPr="007E4372" w:rsidRDefault="00783348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336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35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336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336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336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336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336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336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336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336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35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35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336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34C88"/>
    <w:multiLevelType w:val="hybridMultilevel"/>
    <w:tmpl w:val="96C2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220E0"/>
    <w:multiLevelType w:val="hybridMultilevel"/>
    <w:tmpl w:val="AE7A0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62046"/>
    <w:multiLevelType w:val="hybridMultilevel"/>
    <w:tmpl w:val="8FEA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556A3"/>
    <w:multiLevelType w:val="hybridMultilevel"/>
    <w:tmpl w:val="DAA46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9C63F20"/>
    <w:multiLevelType w:val="hybridMultilevel"/>
    <w:tmpl w:val="FC3E9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F9017A"/>
    <w:multiLevelType w:val="hybridMultilevel"/>
    <w:tmpl w:val="9ECED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7620614">
    <w:abstractNumId w:val="13"/>
  </w:num>
  <w:num w:numId="2" w16cid:durableId="387530307">
    <w:abstractNumId w:val="30"/>
  </w:num>
  <w:num w:numId="3" w16cid:durableId="2078505171">
    <w:abstractNumId w:val="3"/>
  </w:num>
  <w:num w:numId="4" w16cid:durableId="229078392">
    <w:abstractNumId w:val="18"/>
  </w:num>
  <w:num w:numId="5" w16cid:durableId="1426464594">
    <w:abstractNumId w:val="20"/>
  </w:num>
  <w:num w:numId="6" w16cid:durableId="2102488467">
    <w:abstractNumId w:val="4"/>
  </w:num>
  <w:num w:numId="7" w16cid:durableId="1828664361">
    <w:abstractNumId w:val="22"/>
  </w:num>
  <w:num w:numId="8" w16cid:durableId="681200841">
    <w:abstractNumId w:val="12"/>
  </w:num>
  <w:num w:numId="9" w16cid:durableId="602811329">
    <w:abstractNumId w:val="14"/>
  </w:num>
  <w:num w:numId="10" w16cid:durableId="1368916419">
    <w:abstractNumId w:val="0"/>
  </w:num>
  <w:num w:numId="11" w16cid:durableId="1387949905">
    <w:abstractNumId w:val="11"/>
  </w:num>
  <w:num w:numId="12" w16cid:durableId="1946571265">
    <w:abstractNumId w:val="26"/>
  </w:num>
  <w:num w:numId="13" w16cid:durableId="312371319">
    <w:abstractNumId w:val="33"/>
  </w:num>
  <w:num w:numId="14" w16cid:durableId="1622104481">
    <w:abstractNumId w:val="19"/>
  </w:num>
  <w:num w:numId="15" w16cid:durableId="556867433">
    <w:abstractNumId w:val="17"/>
  </w:num>
  <w:num w:numId="16" w16cid:durableId="831141784">
    <w:abstractNumId w:val="25"/>
  </w:num>
  <w:num w:numId="17" w16cid:durableId="212888788">
    <w:abstractNumId w:val="10"/>
  </w:num>
  <w:num w:numId="18" w16cid:durableId="1294287696">
    <w:abstractNumId w:val="31"/>
  </w:num>
  <w:num w:numId="19" w16cid:durableId="1331760754">
    <w:abstractNumId w:val="6"/>
  </w:num>
  <w:num w:numId="20" w16cid:durableId="469324478">
    <w:abstractNumId w:val="8"/>
  </w:num>
  <w:num w:numId="21" w16cid:durableId="1313832928">
    <w:abstractNumId w:val="34"/>
  </w:num>
  <w:num w:numId="22" w16cid:durableId="581069504">
    <w:abstractNumId w:val="5"/>
  </w:num>
  <w:num w:numId="23" w16cid:durableId="222175932">
    <w:abstractNumId w:val="35"/>
  </w:num>
  <w:num w:numId="24" w16cid:durableId="845822013">
    <w:abstractNumId w:val="9"/>
  </w:num>
  <w:num w:numId="25" w16cid:durableId="2117169161">
    <w:abstractNumId w:val="27"/>
  </w:num>
  <w:num w:numId="26" w16cid:durableId="50741081">
    <w:abstractNumId w:val="21"/>
  </w:num>
  <w:num w:numId="27" w16cid:durableId="1184202200">
    <w:abstractNumId w:val="29"/>
  </w:num>
  <w:num w:numId="28" w16cid:durableId="210531873">
    <w:abstractNumId w:val="24"/>
  </w:num>
  <w:num w:numId="29" w16cid:durableId="1542399034">
    <w:abstractNumId w:val="15"/>
  </w:num>
  <w:num w:numId="30" w16cid:durableId="295333882">
    <w:abstractNumId w:val="23"/>
  </w:num>
  <w:num w:numId="31" w16cid:durableId="1530797508">
    <w:abstractNumId w:val="7"/>
  </w:num>
  <w:num w:numId="32" w16cid:durableId="539784394">
    <w:abstractNumId w:val="16"/>
  </w:num>
  <w:num w:numId="33" w16cid:durableId="1442189648">
    <w:abstractNumId w:val="28"/>
  </w:num>
  <w:num w:numId="34" w16cid:durableId="1985967798">
    <w:abstractNumId w:val="32"/>
  </w:num>
  <w:num w:numId="35" w16cid:durableId="836654348">
    <w:abstractNumId w:val="1"/>
  </w:num>
  <w:num w:numId="36" w16cid:durableId="1307055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1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3572D"/>
    <w:rsid w:val="00062FFA"/>
    <w:rsid w:val="00087BD9"/>
    <w:rsid w:val="00092EBF"/>
    <w:rsid w:val="000B187F"/>
    <w:rsid w:val="000B6888"/>
    <w:rsid w:val="000C21F5"/>
    <w:rsid w:val="000D4B94"/>
    <w:rsid w:val="00124E93"/>
    <w:rsid w:val="001363FD"/>
    <w:rsid w:val="00152C40"/>
    <w:rsid w:val="00161E10"/>
    <w:rsid w:val="001952BA"/>
    <w:rsid w:val="001B4F15"/>
    <w:rsid w:val="001B5978"/>
    <w:rsid w:val="001C2AA7"/>
    <w:rsid w:val="001E672A"/>
    <w:rsid w:val="0022598C"/>
    <w:rsid w:val="00265AB4"/>
    <w:rsid w:val="0027495D"/>
    <w:rsid w:val="00284001"/>
    <w:rsid w:val="0029264A"/>
    <w:rsid w:val="00293295"/>
    <w:rsid w:val="00296064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76745"/>
    <w:rsid w:val="00393D5D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D050E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B2C5D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83348"/>
    <w:rsid w:val="00790838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964C3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443F9"/>
    <w:rsid w:val="00952E1A"/>
    <w:rsid w:val="00960239"/>
    <w:rsid w:val="00967D0D"/>
    <w:rsid w:val="00983E6E"/>
    <w:rsid w:val="0099652D"/>
    <w:rsid w:val="009A55E1"/>
    <w:rsid w:val="009A5A04"/>
    <w:rsid w:val="009C468F"/>
    <w:rsid w:val="00A26D17"/>
    <w:rsid w:val="00A31DF2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57578"/>
    <w:rsid w:val="00B75680"/>
    <w:rsid w:val="00B95E73"/>
    <w:rsid w:val="00BA1758"/>
    <w:rsid w:val="00BA5872"/>
    <w:rsid w:val="00BB5262"/>
    <w:rsid w:val="00BC3D47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6B2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052E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  <w:rsid w:val="00FF0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1793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9036D-1BB5-46EE-84A7-57F1D397A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4</cp:revision>
  <cp:lastPrinted>2023-02-06T19:32:00Z</cp:lastPrinted>
  <dcterms:created xsi:type="dcterms:W3CDTF">2023-09-25T19:58:00Z</dcterms:created>
  <dcterms:modified xsi:type="dcterms:W3CDTF">2023-09-26T19:52:00Z</dcterms:modified>
</cp:coreProperties>
</file>